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eu de boi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Acétate de 4-tert-butylcyclohexyle, cashmera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6,8,8-tetramethyl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shme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3704-61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649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octahydro-3,8,8-trimethyl-6-methylene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-2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89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Cuer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85 mg/kg de peso corporal Animal: rat, Animal sex: female, Guideline: OECD Guideline 401 (Acute Oral Toxicity), 95% CL: 2043 - 3529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de peso corporal Animal: rat, Animal sex: male, Guideline: OECD Guideline 421 (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female, Guideline: OECD Guideline 421 (Reproduction / Developmental Toxicity Screening Test)</w:t>
            </w:r>
          </w:p>
        </w:tc>
      </w:tr>
      <w:tr w14:paraId="7F80DA22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ABE7414" w14:textId="39CCFB4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777F1B7" w14:textId="10B7482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eu de bo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eu de bo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octahydro-3,8,8-trimethyl-6-methylene-1H-3a,7-methanoazulene (546-2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6,8,8-tetramethyl-1H-3a,7-methanoazulene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Acétate de 4-tert-butylcyclohexyle, cashmeran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eu de boi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eu de boi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F2B20E-B3E5-4CF5-8DED-B97EEAB7603F}"/>
</file>

<file path=customXml/itemProps3.xml><?xml version="1.0" encoding="utf-8"?>
<ds:datastoreItem xmlns:ds="http://schemas.openxmlformats.org/officeDocument/2006/customXml" ds:itemID="{CC0A5640-F557-456C-AFC1-DF5B4807F9F4}"/>
</file>

<file path=customXml/itemProps4.xml><?xml version="1.0" encoding="utf-8"?>
<ds:datastoreItem xmlns:ds="http://schemas.openxmlformats.org/officeDocument/2006/customXml" ds:itemID="{9C5F361F-0BB3-48B3-86E6-EB958DADDC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